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2C512" w14:textId="7C9CB268" w:rsidR="00DF39ED" w:rsidRPr="00CD61AB" w:rsidRDefault="002E47CC" w:rsidP="002E47CC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>The Roseville</w:t>
      </w:r>
      <w:r w:rsidR="00990C15" w:rsidRPr="00CD61AB">
        <w:rPr>
          <w:rFonts w:asciiTheme="majorHAnsi" w:hAnsiTheme="majorHAnsi" w:cstheme="majorHAnsi"/>
          <w:sz w:val="22"/>
          <w:szCs w:val="22"/>
        </w:rPr>
        <w:t xml:space="preserve"> Area Community Foundation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</w:t>
      </w:r>
      <w:r w:rsidR="00853A9D">
        <w:rPr>
          <w:rFonts w:asciiTheme="majorHAnsi" w:hAnsiTheme="majorHAnsi" w:cstheme="majorHAnsi"/>
          <w:sz w:val="22"/>
          <w:szCs w:val="22"/>
        </w:rPr>
        <w:t>is interested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in hearing </w:t>
      </w:r>
      <w:r w:rsidR="00A5463B" w:rsidRPr="00CD61AB">
        <w:rPr>
          <w:rFonts w:asciiTheme="majorHAnsi" w:hAnsiTheme="majorHAnsi" w:cstheme="majorHAnsi"/>
          <w:sz w:val="22"/>
          <w:szCs w:val="22"/>
        </w:rPr>
        <w:t>how</w:t>
      </w:r>
      <w:r w:rsidRPr="00CD61AB">
        <w:rPr>
          <w:rFonts w:asciiTheme="majorHAnsi" w:hAnsiTheme="majorHAnsi" w:cstheme="majorHAnsi"/>
          <w:sz w:val="22"/>
          <w:szCs w:val="22"/>
        </w:rPr>
        <w:t xml:space="preserve"> our </w:t>
      </w:r>
      <w:r w:rsidR="00DF39ED" w:rsidRPr="00CD61AB">
        <w:rPr>
          <w:rFonts w:asciiTheme="majorHAnsi" w:hAnsiTheme="majorHAnsi" w:cstheme="majorHAnsi"/>
          <w:sz w:val="22"/>
          <w:szCs w:val="22"/>
        </w:rPr>
        <w:t>funding</w:t>
      </w:r>
      <w:r w:rsidRPr="00CD61AB">
        <w:rPr>
          <w:rFonts w:asciiTheme="majorHAnsi" w:hAnsiTheme="majorHAnsi" w:cstheme="majorHAnsi"/>
          <w:sz w:val="22"/>
          <w:szCs w:val="22"/>
        </w:rPr>
        <w:t xml:space="preserve"> has made </w:t>
      </w:r>
      <w:r w:rsidR="00A5463B" w:rsidRPr="00CD61AB">
        <w:rPr>
          <w:rFonts w:asciiTheme="majorHAnsi" w:hAnsiTheme="majorHAnsi" w:cstheme="majorHAnsi"/>
          <w:sz w:val="22"/>
          <w:szCs w:val="22"/>
        </w:rPr>
        <w:t xml:space="preserve">an impact on </w:t>
      </w:r>
      <w:r w:rsidRPr="00CD61AB">
        <w:rPr>
          <w:rFonts w:asciiTheme="majorHAnsi" w:hAnsiTheme="majorHAnsi" w:cstheme="majorHAnsi"/>
          <w:sz w:val="22"/>
          <w:szCs w:val="22"/>
        </w:rPr>
        <w:t>your organization</w:t>
      </w:r>
      <w:r w:rsidR="00DF39ED" w:rsidRPr="00CD61AB">
        <w:rPr>
          <w:rFonts w:asciiTheme="majorHAnsi" w:hAnsiTheme="majorHAnsi" w:cstheme="majorHAnsi"/>
          <w:sz w:val="22"/>
          <w:szCs w:val="22"/>
        </w:rPr>
        <w:t>’s project, program or event, and the effect your efforts had on the Roseville, MN community or within the boundaries of ISD #623.</w:t>
      </w:r>
    </w:p>
    <w:p w14:paraId="1A2F3D0F" w14:textId="77777777" w:rsidR="00DF39ED" w:rsidRPr="00CD61AB" w:rsidRDefault="00DF39ED" w:rsidP="002E47CC">
      <w:pPr>
        <w:rPr>
          <w:rFonts w:asciiTheme="majorHAnsi" w:hAnsiTheme="majorHAnsi" w:cstheme="majorHAnsi"/>
          <w:sz w:val="22"/>
          <w:szCs w:val="22"/>
        </w:rPr>
      </w:pPr>
    </w:p>
    <w:p w14:paraId="0352BDA8" w14:textId="4643FBB0" w:rsidR="002E47CC" w:rsidRPr="00CD61AB" w:rsidRDefault="002E47CC" w:rsidP="002E47CC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A 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completed </w:t>
      </w:r>
      <w:r w:rsidRPr="00CD61AB">
        <w:rPr>
          <w:rFonts w:asciiTheme="majorHAnsi" w:hAnsiTheme="majorHAnsi" w:cstheme="majorHAnsi"/>
          <w:sz w:val="22"/>
          <w:szCs w:val="22"/>
        </w:rPr>
        <w:t>Grant Report Form must be submitted by your organization (</w:t>
      </w:r>
      <w:r w:rsidRPr="00CD61AB">
        <w:rPr>
          <w:rFonts w:asciiTheme="majorHAnsi" w:hAnsiTheme="majorHAnsi" w:cstheme="majorHAnsi"/>
          <w:b/>
          <w:sz w:val="22"/>
          <w:szCs w:val="22"/>
        </w:rPr>
        <w:t>two months after completion of the project</w:t>
      </w:r>
      <w:r w:rsidR="00E1235D" w:rsidRPr="00CD61AB">
        <w:rPr>
          <w:rFonts w:asciiTheme="majorHAnsi" w:hAnsiTheme="majorHAnsi" w:cstheme="majorHAnsi"/>
          <w:b/>
          <w:sz w:val="22"/>
          <w:szCs w:val="22"/>
        </w:rPr>
        <w:t xml:space="preserve"> or prior to applying for another grant</w:t>
      </w:r>
      <w:r w:rsidRPr="00CD61AB">
        <w:rPr>
          <w:rFonts w:asciiTheme="majorHAnsi" w:hAnsiTheme="majorHAnsi" w:cstheme="majorHAnsi"/>
          <w:sz w:val="22"/>
          <w:szCs w:val="22"/>
        </w:rPr>
        <w:t>)</w:t>
      </w:r>
      <w:r w:rsidR="00DF39ED" w:rsidRPr="00CD61AB">
        <w:rPr>
          <w:rFonts w:asciiTheme="majorHAnsi" w:hAnsiTheme="majorHAnsi" w:cstheme="majorHAnsi"/>
          <w:sz w:val="22"/>
          <w:szCs w:val="22"/>
        </w:rPr>
        <w:t>.</w:t>
      </w:r>
      <w:r w:rsidR="009D0182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5FF7FED" w14:textId="77777777" w:rsidR="00DF39ED" w:rsidRPr="00CD61AB" w:rsidRDefault="00DF39ED" w:rsidP="002E47CC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9"/>
        <w:gridCol w:w="3681"/>
      </w:tblGrid>
      <w:tr w:rsidR="00973028" w:rsidRPr="00CD61AB" w14:paraId="6F3709E2" w14:textId="77777777" w:rsidTr="00A17D06">
        <w:tc>
          <w:tcPr>
            <w:tcW w:w="5669" w:type="dxa"/>
          </w:tcPr>
          <w:p w14:paraId="2E06636A" w14:textId="3D63923D" w:rsidR="00973028" w:rsidRPr="00CD61AB" w:rsidRDefault="00973028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Today’s date:</w:t>
            </w:r>
          </w:p>
        </w:tc>
        <w:tc>
          <w:tcPr>
            <w:tcW w:w="3681" w:type="dxa"/>
          </w:tcPr>
          <w:p w14:paraId="4620B11A" w14:textId="77777777" w:rsidR="00973028" w:rsidRPr="00CD61AB" w:rsidRDefault="00973028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6D8C9398" w14:textId="77777777" w:rsidTr="00A17D06">
        <w:tc>
          <w:tcPr>
            <w:tcW w:w="5669" w:type="dxa"/>
          </w:tcPr>
          <w:p w14:paraId="42693179" w14:textId="3111E918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Your 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organization’s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name:</w:t>
            </w:r>
          </w:p>
        </w:tc>
        <w:tc>
          <w:tcPr>
            <w:tcW w:w="3681" w:type="dxa"/>
          </w:tcPr>
          <w:p w14:paraId="589BD6CE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1C4AA340" w14:textId="77777777" w:rsidTr="00A17D06">
        <w:tc>
          <w:tcPr>
            <w:tcW w:w="5669" w:type="dxa"/>
          </w:tcPr>
          <w:p w14:paraId="45072A9A" w14:textId="633A856D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Project, program</w:t>
            </w:r>
            <w:r w:rsidR="00CD61AB">
              <w:rPr>
                <w:rFonts w:asciiTheme="majorHAnsi" w:hAnsiTheme="majorHAnsi" w:cstheme="majorHAnsi"/>
                <w:sz w:val="22"/>
                <w:szCs w:val="22"/>
              </w:rPr>
              <w:t>,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or event name:</w:t>
            </w:r>
          </w:p>
        </w:tc>
        <w:tc>
          <w:tcPr>
            <w:tcW w:w="3681" w:type="dxa"/>
          </w:tcPr>
          <w:p w14:paraId="3EFA1D81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1821EAC3" w14:textId="77777777" w:rsidTr="00A17D06">
        <w:tc>
          <w:tcPr>
            <w:tcW w:w="5669" w:type="dxa"/>
          </w:tcPr>
          <w:p w14:paraId="7665895E" w14:textId="22FD1C1F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Date of the grant award:</w:t>
            </w:r>
          </w:p>
        </w:tc>
        <w:tc>
          <w:tcPr>
            <w:tcW w:w="3681" w:type="dxa"/>
          </w:tcPr>
          <w:p w14:paraId="3053C10D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A17D06" w:rsidRPr="00CD61AB" w14:paraId="48E2947B" w14:textId="77777777" w:rsidTr="00A17D06">
        <w:tc>
          <w:tcPr>
            <w:tcW w:w="5669" w:type="dxa"/>
          </w:tcPr>
          <w:p w14:paraId="73376BE8" w14:textId="7BB01CE2" w:rsidR="00A17D06" w:rsidRPr="00CD61AB" w:rsidRDefault="00A17D06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mount of the grant:</w:t>
            </w:r>
          </w:p>
        </w:tc>
        <w:tc>
          <w:tcPr>
            <w:tcW w:w="3681" w:type="dxa"/>
          </w:tcPr>
          <w:p w14:paraId="3033A8E1" w14:textId="77777777" w:rsidR="00A17D06" w:rsidRPr="00CD61AB" w:rsidRDefault="00A17D06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43C44EA8" w14:textId="77777777" w:rsidTr="00A17D06">
        <w:tc>
          <w:tcPr>
            <w:tcW w:w="5669" w:type="dxa"/>
          </w:tcPr>
          <w:p w14:paraId="683808EA" w14:textId="423E5E66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Contact </w:t>
            </w:r>
            <w:r w:rsidR="00F12A56">
              <w:rPr>
                <w:rFonts w:asciiTheme="majorHAnsi" w:hAnsiTheme="majorHAnsi" w:cstheme="majorHAnsi"/>
                <w:sz w:val="22"/>
                <w:szCs w:val="22"/>
              </w:rPr>
              <w:t>p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erson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F12A56">
              <w:rPr>
                <w:rFonts w:asciiTheme="majorHAnsi" w:hAnsiTheme="majorHAnsi" w:cstheme="majorHAnsi"/>
                <w:sz w:val="22"/>
                <w:szCs w:val="22"/>
              </w:rPr>
              <w:t>r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eport writer)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3681" w:type="dxa"/>
          </w:tcPr>
          <w:p w14:paraId="48BADD30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5E03D9C7" w14:textId="77777777" w:rsidTr="00A17D06">
        <w:tc>
          <w:tcPr>
            <w:tcW w:w="5669" w:type="dxa"/>
          </w:tcPr>
          <w:p w14:paraId="5D0A632A" w14:textId="0C0F8C14" w:rsidR="00DF39ED" w:rsidRPr="00CD61AB" w:rsidRDefault="003F2F41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itle</w:t>
            </w:r>
            <w:r w:rsidR="005C6282">
              <w:rPr>
                <w:rFonts w:asciiTheme="majorHAnsi" w:hAnsiTheme="majorHAnsi" w:cstheme="majorHAnsi"/>
                <w:sz w:val="22"/>
                <w:szCs w:val="22"/>
              </w:rPr>
              <w:t xml:space="preserve"> of contact person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157E2A">
              <w:rPr>
                <w:rFonts w:asciiTheme="majorHAnsi" w:hAnsiTheme="majorHAnsi" w:cstheme="majorHAnsi"/>
                <w:sz w:val="22"/>
                <w:szCs w:val="22"/>
              </w:rPr>
              <w:t>r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eport writer)</w:t>
            </w:r>
            <w:r w:rsidR="00DF39ED" w:rsidRPr="00CD61AB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3681" w:type="dxa"/>
          </w:tcPr>
          <w:p w14:paraId="728B1DD1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E37F35" w:rsidRPr="00CD61AB" w14:paraId="681DDC81" w14:textId="77777777" w:rsidTr="00A17D06">
        <w:tc>
          <w:tcPr>
            <w:tcW w:w="5669" w:type="dxa"/>
          </w:tcPr>
          <w:p w14:paraId="56128389" w14:textId="36D5101E" w:rsidR="00E37F35" w:rsidRPr="00CD61AB" w:rsidRDefault="00E37F35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roject start date:</w:t>
            </w:r>
          </w:p>
        </w:tc>
        <w:tc>
          <w:tcPr>
            <w:tcW w:w="3681" w:type="dxa"/>
          </w:tcPr>
          <w:p w14:paraId="1F4D00A1" w14:textId="77777777" w:rsidR="00E37F35" w:rsidRPr="00CD61AB" w:rsidRDefault="00E37F35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A5463B" w:rsidRPr="00CD61AB" w14:paraId="3A505D8D" w14:textId="77777777" w:rsidTr="00A17D06">
        <w:tc>
          <w:tcPr>
            <w:tcW w:w="5669" w:type="dxa"/>
          </w:tcPr>
          <w:p w14:paraId="64741733" w14:textId="5F6B06D0" w:rsidR="00A5463B" w:rsidRPr="00CD61AB" w:rsidRDefault="00A5463B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How long did the </w:t>
            </w:r>
            <w:r w:rsidR="00157E2A">
              <w:rPr>
                <w:rFonts w:asciiTheme="majorHAnsi" w:hAnsiTheme="majorHAnsi" w:cstheme="majorHAnsi"/>
                <w:sz w:val="22"/>
                <w:szCs w:val="22"/>
              </w:rPr>
              <w:t>project, program</w:t>
            </w:r>
            <w:r w:rsidR="00F53D10">
              <w:rPr>
                <w:rFonts w:asciiTheme="majorHAnsi" w:hAnsiTheme="majorHAnsi" w:cstheme="majorHAnsi"/>
                <w:sz w:val="22"/>
                <w:szCs w:val="22"/>
              </w:rPr>
              <w:t>,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or event last</w:t>
            </w:r>
            <w:r w:rsidR="00981FA7" w:rsidRPr="00CD61AB">
              <w:rPr>
                <w:rFonts w:asciiTheme="majorHAnsi" w:hAnsiTheme="majorHAnsi" w:cstheme="majorHAnsi"/>
                <w:sz w:val="22"/>
                <w:szCs w:val="22"/>
              </w:rPr>
              <w:t>?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3681" w:type="dxa"/>
          </w:tcPr>
          <w:p w14:paraId="54AADF96" w14:textId="77777777" w:rsidR="00A5463B" w:rsidRPr="00CD61AB" w:rsidRDefault="00A5463B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E1235D" w:rsidRPr="00CD61AB" w14:paraId="7F424889" w14:textId="77777777" w:rsidTr="00A17D06">
        <w:tc>
          <w:tcPr>
            <w:tcW w:w="5669" w:type="dxa"/>
          </w:tcPr>
          <w:p w14:paraId="5CBE1E47" w14:textId="5B5EB43C" w:rsidR="00E1235D" w:rsidRPr="00CD61AB" w:rsidRDefault="00E1235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How many people from your organization/department were involved?</w:t>
            </w:r>
          </w:p>
        </w:tc>
        <w:tc>
          <w:tcPr>
            <w:tcW w:w="3681" w:type="dxa"/>
          </w:tcPr>
          <w:p w14:paraId="049C67AF" w14:textId="77777777" w:rsidR="00E1235D" w:rsidRPr="00CD61AB" w:rsidRDefault="00E1235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6D117558" w14:textId="77777777" w:rsidR="00DF39ED" w:rsidRPr="00CD61AB" w:rsidRDefault="00DF39ED" w:rsidP="002E47CC">
      <w:pPr>
        <w:rPr>
          <w:rFonts w:asciiTheme="majorHAnsi" w:hAnsiTheme="majorHAnsi" w:cstheme="majorHAnsi"/>
          <w:sz w:val="22"/>
          <w:szCs w:val="22"/>
        </w:rPr>
      </w:pPr>
    </w:p>
    <w:p w14:paraId="49431200" w14:textId="77777777" w:rsidR="00132514" w:rsidRDefault="00132514" w:rsidP="00DF39ED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47821DBA" w14:textId="60AC3390" w:rsidR="00DF39ED" w:rsidRDefault="00DF39ED" w:rsidP="00DF39ED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D61AB">
        <w:rPr>
          <w:rFonts w:asciiTheme="majorHAnsi" w:hAnsiTheme="majorHAnsi" w:cstheme="majorHAnsi"/>
          <w:b/>
          <w:bCs/>
          <w:sz w:val="22"/>
          <w:szCs w:val="22"/>
        </w:rPr>
        <w:t>Demographics:</w:t>
      </w:r>
    </w:p>
    <w:p w14:paraId="3D8C34A2" w14:textId="77777777" w:rsidR="007761A4" w:rsidRPr="00CD61AB" w:rsidRDefault="007761A4" w:rsidP="00DF39ED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33F9AA35" w14:textId="244C0D3E" w:rsidR="00DF39ED" w:rsidRPr="00CD61AB" w:rsidRDefault="00DF39ED" w:rsidP="00DF39ED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How many people did you impact with your </w:t>
      </w:r>
      <w:r w:rsidR="00CD61AB">
        <w:rPr>
          <w:rFonts w:asciiTheme="majorHAnsi" w:hAnsiTheme="majorHAnsi" w:cstheme="majorHAnsi"/>
          <w:sz w:val="22"/>
          <w:szCs w:val="22"/>
        </w:rPr>
        <w:t>project, program</w:t>
      </w:r>
      <w:r w:rsidRPr="00CD61AB">
        <w:rPr>
          <w:rFonts w:asciiTheme="majorHAnsi" w:hAnsiTheme="majorHAnsi" w:cstheme="majorHAnsi"/>
          <w:sz w:val="22"/>
          <w:szCs w:val="22"/>
        </w:rPr>
        <w:t>, or event:</w:t>
      </w:r>
    </w:p>
    <w:p w14:paraId="4D00A3C2" w14:textId="77777777" w:rsidR="00DF39ED" w:rsidRPr="00CD61AB" w:rsidRDefault="00DF39ED" w:rsidP="00DF39ED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5760"/>
        <w:gridCol w:w="1763"/>
        <w:gridCol w:w="1809"/>
      </w:tblGrid>
      <w:tr w:rsidR="00DF39ED" w:rsidRPr="00CD61AB" w14:paraId="027E6EC4" w14:textId="77777777" w:rsidTr="00E1235D">
        <w:tc>
          <w:tcPr>
            <w:tcW w:w="5940" w:type="dxa"/>
          </w:tcPr>
          <w:p w14:paraId="3AB47DE8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94F0B8B" w14:textId="3672EA85" w:rsidR="00DF39ED" w:rsidRPr="00CD61AB" w:rsidRDefault="00DF39ED" w:rsidP="00E1235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Adults</w:t>
            </w:r>
          </w:p>
        </w:tc>
        <w:tc>
          <w:tcPr>
            <w:tcW w:w="1818" w:type="dxa"/>
          </w:tcPr>
          <w:p w14:paraId="287A9A4E" w14:textId="35AE4CB2" w:rsidR="00DF39ED" w:rsidRPr="00CD61AB" w:rsidRDefault="00DF39ED" w:rsidP="00E1235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Children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/Youth</w:t>
            </w:r>
          </w:p>
        </w:tc>
      </w:tr>
      <w:tr w:rsidR="00DF39ED" w:rsidRPr="00CD61AB" w14:paraId="4610CFF6" w14:textId="77777777" w:rsidTr="00E1235D">
        <w:tc>
          <w:tcPr>
            <w:tcW w:w="5940" w:type="dxa"/>
          </w:tcPr>
          <w:p w14:paraId="6182CAD9" w14:textId="0122C5AC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Planned to serve as listed in your funding proposal:</w:t>
            </w:r>
          </w:p>
        </w:tc>
        <w:tc>
          <w:tcPr>
            <w:tcW w:w="1800" w:type="dxa"/>
          </w:tcPr>
          <w:p w14:paraId="71ACE1A3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10591F42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64858BBD" w14:textId="77777777" w:rsidTr="00E1235D">
        <w:tc>
          <w:tcPr>
            <w:tcW w:w="5940" w:type="dxa"/>
          </w:tcPr>
          <w:p w14:paraId="0E06F7EC" w14:textId="10A54ECD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How many people </w:t>
            </w:r>
            <w:r w:rsidR="00E1235D"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did 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you </w:t>
            </w:r>
            <w:proofErr w:type="gramStart"/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actually serve</w:t>
            </w:r>
            <w:proofErr w:type="gramEnd"/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?</w:t>
            </w:r>
          </w:p>
        </w:tc>
        <w:tc>
          <w:tcPr>
            <w:tcW w:w="1800" w:type="dxa"/>
          </w:tcPr>
          <w:p w14:paraId="3C61CD42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0F0C437B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2CB5F6A3" w14:textId="77777777" w:rsidR="00DF39ED" w:rsidRPr="00CD61AB" w:rsidRDefault="00DF39ED" w:rsidP="00DF39ED">
      <w:pPr>
        <w:ind w:left="300"/>
        <w:rPr>
          <w:rFonts w:asciiTheme="majorHAnsi" w:hAnsiTheme="majorHAnsi" w:cstheme="majorHAnsi"/>
          <w:sz w:val="22"/>
          <w:szCs w:val="22"/>
        </w:rPr>
      </w:pPr>
    </w:p>
    <w:p w14:paraId="637D8034" w14:textId="77777777" w:rsidR="00132514" w:rsidRDefault="00132514" w:rsidP="00DF39ED">
      <w:pPr>
        <w:rPr>
          <w:rFonts w:asciiTheme="majorHAnsi" w:hAnsiTheme="majorHAnsi" w:cstheme="majorHAnsi"/>
          <w:sz w:val="22"/>
          <w:szCs w:val="22"/>
        </w:rPr>
      </w:pPr>
    </w:p>
    <w:p w14:paraId="40717ED4" w14:textId="1D766E98" w:rsidR="00DF39ED" w:rsidRPr="00CD61AB" w:rsidRDefault="00436BD0" w:rsidP="00DF39E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hom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did you serve with your </w:t>
      </w:r>
      <w:r w:rsidR="00CD61AB">
        <w:rPr>
          <w:rFonts w:asciiTheme="majorHAnsi" w:hAnsiTheme="majorHAnsi" w:cstheme="majorHAnsi"/>
          <w:sz w:val="22"/>
          <w:szCs w:val="22"/>
        </w:rPr>
        <w:t>project, program</w:t>
      </w:r>
      <w:r w:rsidR="00DF39ED" w:rsidRPr="00CD61AB">
        <w:rPr>
          <w:rFonts w:asciiTheme="majorHAnsi" w:hAnsiTheme="majorHAnsi" w:cstheme="majorHAnsi"/>
          <w:sz w:val="22"/>
          <w:szCs w:val="22"/>
        </w:rPr>
        <w:t>, or event</w:t>
      </w:r>
      <w:r w:rsidR="009975EC" w:rsidRPr="00CD61AB">
        <w:rPr>
          <w:rFonts w:asciiTheme="majorHAnsi" w:hAnsiTheme="majorHAnsi" w:cstheme="majorHAnsi"/>
          <w:sz w:val="22"/>
          <w:szCs w:val="22"/>
        </w:rPr>
        <w:t>?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</w:t>
      </w:r>
      <w:r w:rsidR="009975EC" w:rsidRPr="00CD61AB">
        <w:rPr>
          <w:rFonts w:asciiTheme="majorHAnsi" w:hAnsiTheme="majorHAnsi" w:cstheme="majorHAnsi"/>
          <w:sz w:val="22"/>
          <w:szCs w:val="22"/>
        </w:rPr>
        <w:t>P</w:t>
      </w:r>
      <w:r w:rsidR="00DF39ED" w:rsidRPr="00CD61AB">
        <w:rPr>
          <w:rFonts w:asciiTheme="majorHAnsi" w:hAnsiTheme="majorHAnsi" w:cstheme="majorHAnsi"/>
          <w:sz w:val="22"/>
          <w:szCs w:val="22"/>
        </w:rPr>
        <w:t>lease check all that apply to your grant request</w:t>
      </w:r>
      <w:r w:rsidR="00BA711F" w:rsidRPr="00CD61AB">
        <w:rPr>
          <w:rFonts w:asciiTheme="majorHAnsi" w:hAnsiTheme="majorHAnsi" w:cstheme="majorHAnsi"/>
          <w:sz w:val="22"/>
          <w:szCs w:val="22"/>
        </w:rPr>
        <w:t>: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C538430" w14:textId="2E6C3BF6" w:rsidR="00BA711F" w:rsidRPr="00CD61AB" w:rsidRDefault="00BA711F" w:rsidP="00A5463B">
      <w:pPr>
        <w:rPr>
          <w:rFonts w:asciiTheme="majorHAnsi" w:hAnsiTheme="majorHAnsi" w:cstheme="majorHAnsi"/>
          <w:color w:val="FF0000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1260"/>
      </w:tblGrid>
      <w:tr w:rsidR="004D4F7D" w:rsidRPr="00CD61AB" w14:paraId="70FACD65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31493" w14:textId="3D583BDC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3691297" w14:textId="69B52D63" w:rsidR="004D4F7D" w:rsidRPr="00CD61AB" w:rsidRDefault="00BC7116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X</w:t>
            </w:r>
          </w:p>
        </w:tc>
      </w:tr>
      <w:tr w:rsidR="004D4F7D" w:rsidRPr="00CD61AB" w14:paraId="5B762D6F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91C7" w14:textId="2393D622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Preschool children under 6 years old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1336352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7B5BFF6B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9E3D9" w14:textId="56C74E4B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Students Kindergarten</w:t>
            </w:r>
            <w:r w:rsidRPr="003D128A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– grade six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966E494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5E11A84F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D3E" w14:textId="00F063C9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Middle school or high school students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9370041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5864E7E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D1B6" w14:textId="696F4AA2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High school students aged 18 - 21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DE42C5A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7319F553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EA6C" w14:textId="05F2D9F0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Students who are under-</w:t>
            </w:r>
            <w:r w:rsidR="002D48A3">
              <w:rPr>
                <w:rFonts w:asciiTheme="majorHAnsi" w:hAnsiTheme="majorHAnsi" w:cstheme="majorHAnsi"/>
                <w:sz w:val="22"/>
                <w:szCs w:val="22"/>
              </w:rPr>
              <w:t>resourced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597295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7FCFBF27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5619F" w14:textId="2E87D50E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Newcomers to the United States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BDEDCF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5B9F8F23" w14:textId="77777777" w:rsidTr="00FB51CF">
        <w:tc>
          <w:tcPr>
            <w:tcW w:w="4410" w:type="dxa"/>
            <w:tcBorders>
              <w:top w:val="single" w:sz="4" w:space="0" w:color="auto"/>
            </w:tcBorders>
          </w:tcPr>
          <w:p w14:paraId="5FE529B0" w14:textId="2F01B8B3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lder adults (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60</w:t>
            </w:r>
            <w:r w:rsidR="002D48A3">
              <w:rPr>
                <w:rFonts w:asciiTheme="majorHAnsi" w:hAnsiTheme="majorHAnsi" w:cstheme="majorHAnsi"/>
                <w:sz w:val="22"/>
                <w:szCs w:val="22"/>
              </w:rPr>
              <w:t>+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years)</w:t>
            </w:r>
          </w:p>
        </w:tc>
        <w:tc>
          <w:tcPr>
            <w:tcW w:w="1260" w:type="dxa"/>
          </w:tcPr>
          <w:p w14:paraId="757D1BC7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AA7AD30" w14:textId="77777777" w:rsidTr="00FB51CF">
        <w:tc>
          <w:tcPr>
            <w:tcW w:w="4410" w:type="dxa"/>
          </w:tcPr>
          <w:p w14:paraId="134316A5" w14:textId="0DC4FF34" w:rsidR="004D4F7D" w:rsidRPr="00CD61AB" w:rsidRDefault="004F4B4A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>with mental health challenges</w:t>
            </w:r>
          </w:p>
        </w:tc>
        <w:tc>
          <w:tcPr>
            <w:tcW w:w="1260" w:type="dxa"/>
          </w:tcPr>
          <w:p w14:paraId="0FC8851F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328C9D9F" w14:textId="77777777" w:rsidTr="00FB51CF">
        <w:tc>
          <w:tcPr>
            <w:tcW w:w="4410" w:type="dxa"/>
          </w:tcPr>
          <w:p w14:paraId="2DABC362" w14:textId="40ACCEAE" w:rsidR="004D4F7D" w:rsidRPr="00CD61AB" w:rsidRDefault="004F4B4A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with physical, behavioral, or cognitive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disabilities</w:t>
            </w:r>
          </w:p>
        </w:tc>
        <w:tc>
          <w:tcPr>
            <w:tcW w:w="1260" w:type="dxa"/>
          </w:tcPr>
          <w:p w14:paraId="3173623D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6907B2CE" w14:textId="77777777" w:rsidTr="00FB51CF">
        <w:tc>
          <w:tcPr>
            <w:tcW w:w="4410" w:type="dxa"/>
          </w:tcPr>
          <w:p w14:paraId="57879FF9" w14:textId="5EB59D87" w:rsidR="004D4F7D" w:rsidRPr="00CD61AB" w:rsidRDefault="004F4B4A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Experiencing </w:t>
            </w:r>
            <w:r w:rsidR="008609BD">
              <w:rPr>
                <w:rFonts w:asciiTheme="majorHAnsi" w:hAnsiTheme="majorHAnsi" w:cstheme="majorHAnsi"/>
                <w:sz w:val="22"/>
                <w:szCs w:val="22"/>
              </w:rPr>
              <w:t>housing insecurity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0910EAAD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5E222BD4" w14:textId="77777777" w:rsidTr="00FB51CF">
        <w:tc>
          <w:tcPr>
            <w:tcW w:w="4410" w:type="dxa"/>
          </w:tcPr>
          <w:p w14:paraId="67637F5F" w14:textId="0B25DE4F" w:rsidR="004D4F7D" w:rsidRPr="00CD61AB" w:rsidRDefault="008609B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L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>ow-income</w:t>
            </w:r>
          </w:p>
        </w:tc>
        <w:tc>
          <w:tcPr>
            <w:tcW w:w="1260" w:type="dxa"/>
          </w:tcPr>
          <w:p w14:paraId="6F1A46FC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60697454" w14:textId="77777777" w:rsidTr="00FB51CF">
        <w:tc>
          <w:tcPr>
            <w:tcW w:w="4410" w:type="dxa"/>
          </w:tcPr>
          <w:p w14:paraId="5FF84EA3" w14:textId="4549B2A7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People of color (BIPOC)</w:t>
            </w:r>
          </w:p>
        </w:tc>
        <w:tc>
          <w:tcPr>
            <w:tcW w:w="1260" w:type="dxa"/>
          </w:tcPr>
          <w:p w14:paraId="53EDAF43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02EE97CC" w14:textId="77777777" w:rsidTr="00FB51CF">
        <w:tc>
          <w:tcPr>
            <w:tcW w:w="4410" w:type="dxa"/>
          </w:tcPr>
          <w:p w14:paraId="48A0B64C" w14:textId="347D8DFF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Males</w:t>
            </w:r>
          </w:p>
        </w:tc>
        <w:tc>
          <w:tcPr>
            <w:tcW w:w="1260" w:type="dxa"/>
          </w:tcPr>
          <w:p w14:paraId="587E5E25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4C69CE0" w14:textId="77777777" w:rsidTr="00FB51CF">
        <w:tc>
          <w:tcPr>
            <w:tcW w:w="4410" w:type="dxa"/>
          </w:tcPr>
          <w:p w14:paraId="1642253C" w14:textId="2754B18F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emales</w:t>
            </w:r>
          </w:p>
        </w:tc>
        <w:tc>
          <w:tcPr>
            <w:tcW w:w="1260" w:type="dxa"/>
          </w:tcPr>
          <w:p w14:paraId="029B2427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4531229E" w14:textId="77777777" w:rsidTr="00FB51CF">
        <w:tc>
          <w:tcPr>
            <w:tcW w:w="4410" w:type="dxa"/>
          </w:tcPr>
          <w:p w14:paraId="227CF367" w14:textId="04467BB5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Non-binary</w:t>
            </w:r>
          </w:p>
        </w:tc>
        <w:tc>
          <w:tcPr>
            <w:tcW w:w="1260" w:type="dxa"/>
          </w:tcPr>
          <w:p w14:paraId="2E927F79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2A8A2FED" w14:textId="77777777" w:rsidTr="00FB51CF">
        <w:tc>
          <w:tcPr>
            <w:tcW w:w="4410" w:type="dxa"/>
          </w:tcPr>
          <w:p w14:paraId="0909E330" w14:textId="084D4268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LGBTQ+2S</w:t>
            </w:r>
          </w:p>
        </w:tc>
        <w:tc>
          <w:tcPr>
            <w:tcW w:w="1260" w:type="dxa"/>
          </w:tcPr>
          <w:p w14:paraId="5B5D6F7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6BC3120B" w14:textId="77777777" w:rsidTr="00FB51CF">
        <w:tc>
          <w:tcPr>
            <w:tcW w:w="4410" w:type="dxa"/>
          </w:tcPr>
          <w:p w14:paraId="125D6F11" w14:textId="61708DAC" w:rsidR="004D4F7D" w:rsidRPr="00CD61AB" w:rsidRDefault="008609B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solated or at risk of being isolated </w:t>
            </w:r>
          </w:p>
        </w:tc>
        <w:tc>
          <w:tcPr>
            <w:tcW w:w="1260" w:type="dxa"/>
          </w:tcPr>
          <w:p w14:paraId="257A9C1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DF41A67" w14:textId="77777777" w:rsidTr="00FB51CF">
        <w:tc>
          <w:tcPr>
            <w:tcW w:w="4410" w:type="dxa"/>
          </w:tcPr>
          <w:p w14:paraId="35981B38" w14:textId="729A9A57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amilies</w:t>
            </w:r>
          </w:p>
        </w:tc>
        <w:tc>
          <w:tcPr>
            <w:tcW w:w="1260" w:type="dxa"/>
          </w:tcPr>
          <w:p w14:paraId="27590A7D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609BD" w:rsidRPr="00CD61AB" w14:paraId="6E7B6D3A" w14:textId="77777777" w:rsidTr="00FB51CF">
        <w:tc>
          <w:tcPr>
            <w:tcW w:w="4410" w:type="dxa"/>
          </w:tcPr>
          <w:p w14:paraId="552811F3" w14:textId="53C427F8" w:rsidR="008609BD" w:rsidRPr="003D128A" w:rsidRDefault="008609B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Other (please describe):</w:t>
            </w:r>
          </w:p>
        </w:tc>
        <w:tc>
          <w:tcPr>
            <w:tcW w:w="1260" w:type="dxa"/>
          </w:tcPr>
          <w:p w14:paraId="7D458139" w14:textId="77777777" w:rsidR="008609BD" w:rsidRPr="00CD61AB" w:rsidRDefault="008609B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4156BF3B" w14:textId="77777777" w:rsidR="00DF66EB" w:rsidRPr="00CD61AB" w:rsidRDefault="00DF66EB" w:rsidP="00A5463B">
      <w:pPr>
        <w:rPr>
          <w:rFonts w:asciiTheme="majorHAnsi" w:hAnsiTheme="majorHAnsi" w:cstheme="majorHAnsi"/>
          <w:sz w:val="22"/>
          <w:szCs w:val="22"/>
        </w:rPr>
      </w:pPr>
    </w:p>
    <w:p w14:paraId="2346910F" w14:textId="77777777" w:rsidR="00400D9C" w:rsidRDefault="00400D9C" w:rsidP="00BA711F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743FDF10" w14:textId="505D3852" w:rsidR="00BA711F" w:rsidRDefault="00BA711F" w:rsidP="00BA711F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D61AB">
        <w:rPr>
          <w:rFonts w:asciiTheme="majorHAnsi" w:hAnsiTheme="majorHAnsi" w:cstheme="majorHAnsi"/>
          <w:b/>
          <w:bCs/>
          <w:sz w:val="22"/>
          <w:szCs w:val="22"/>
        </w:rPr>
        <w:t>Outcomes:</w:t>
      </w:r>
    </w:p>
    <w:p w14:paraId="1D133E02" w14:textId="77777777" w:rsidR="007761A4" w:rsidRPr="00CD61AB" w:rsidRDefault="007761A4" w:rsidP="00BA711F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28FE862E" w14:textId="7B447756" w:rsidR="00BA711F" w:rsidRDefault="00BA711F" w:rsidP="00BA711F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>Please describe how your project, program, or event went.</w:t>
      </w:r>
      <w:r w:rsidR="00E973C9">
        <w:rPr>
          <w:rFonts w:asciiTheme="majorHAnsi" w:hAnsiTheme="majorHAnsi" w:cstheme="majorHAnsi"/>
          <w:sz w:val="22"/>
          <w:szCs w:val="22"/>
        </w:rPr>
        <w:t xml:space="preserve"> Did you meet your intended goals?</w:t>
      </w:r>
    </w:p>
    <w:p w14:paraId="68DF4CA4" w14:textId="77777777" w:rsidR="00E973C9" w:rsidRPr="00CD61AB" w:rsidRDefault="00E973C9" w:rsidP="00BA711F">
      <w:pPr>
        <w:rPr>
          <w:rFonts w:asciiTheme="majorHAnsi" w:hAnsiTheme="majorHAnsi" w:cstheme="majorHAnsi"/>
          <w:sz w:val="22"/>
          <w:szCs w:val="22"/>
        </w:rPr>
      </w:pPr>
    </w:p>
    <w:p w14:paraId="0903CC3F" w14:textId="77777777" w:rsidR="007767F4" w:rsidRDefault="007767F4" w:rsidP="00BA711F">
      <w:pPr>
        <w:rPr>
          <w:rFonts w:asciiTheme="majorHAnsi" w:hAnsiTheme="majorHAnsi" w:cstheme="majorHAnsi"/>
          <w:sz w:val="22"/>
          <w:szCs w:val="22"/>
        </w:rPr>
      </w:pPr>
    </w:p>
    <w:p w14:paraId="2D53112D" w14:textId="77777777" w:rsidR="008A3F5C" w:rsidRPr="00CD61AB" w:rsidRDefault="008A3F5C" w:rsidP="00BA711F">
      <w:pPr>
        <w:rPr>
          <w:rFonts w:asciiTheme="majorHAnsi" w:hAnsiTheme="majorHAnsi" w:cstheme="majorHAnsi"/>
          <w:sz w:val="22"/>
          <w:szCs w:val="22"/>
        </w:rPr>
      </w:pPr>
    </w:p>
    <w:p w14:paraId="0D3B8EA0" w14:textId="27524AED" w:rsidR="00A5463B" w:rsidRDefault="00A5463B" w:rsidP="002E47CC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How would you describe your impact (as it relates to our </w:t>
      </w:r>
      <w:r w:rsidR="00F420C5" w:rsidRPr="00CD61AB">
        <w:rPr>
          <w:rFonts w:asciiTheme="majorHAnsi" w:hAnsiTheme="majorHAnsi" w:cstheme="majorHAnsi"/>
          <w:sz w:val="22"/>
          <w:szCs w:val="22"/>
        </w:rPr>
        <w:t xml:space="preserve">Roseville </w:t>
      </w:r>
      <w:r w:rsidRPr="00CD61AB">
        <w:rPr>
          <w:rFonts w:asciiTheme="majorHAnsi" w:hAnsiTheme="majorHAnsi" w:cstheme="majorHAnsi"/>
          <w:sz w:val="22"/>
          <w:szCs w:val="22"/>
        </w:rPr>
        <w:t>community, individual people, or community institutions)</w:t>
      </w:r>
      <w:r w:rsidR="00755B87" w:rsidRPr="00CD61AB">
        <w:rPr>
          <w:rFonts w:asciiTheme="majorHAnsi" w:hAnsiTheme="majorHAnsi" w:cstheme="majorHAnsi"/>
          <w:sz w:val="22"/>
          <w:szCs w:val="22"/>
        </w:rPr>
        <w:t>?</w:t>
      </w:r>
      <w:r w:rsidRPr="00CD61AB">
        <w:rPr>
          <w:rFonts w:asciiTheme="majorHAnsi" w:hAnsiTheme="majorHAnsi" w:cstheme="majorHAnsi"/>
          <w:sz w:val="22"/>
          <w:szCs w:val="22"/>
        </w:rPr>
        <w:t xml:space="preserve"> </w:t>
      </w:r>
      <w:r w:rsidR="00E1235D" w:rsidRPr="00CD61AB">
        <w:rPr>
          <w:rFonts w:asciiTheme="majorHAnsi" w:hAnsiTheme="majorHAnsi" w:cstheme="majorHAnsi"/>
          <w:sz w:val="22"/>
          <w:szCs w:val="22"/>
        </w:rPr>
        <w:t xml:space="preserve">In other words, what did you observe or hear during your </w:t>
      </w:r>
      <w:r w:rsidR="004D2BB6">
        <w:rPr>
          <w:rFonts w:asciiTheme="majorHAnsi" w:hAnsiTheme="majorHAnsi" w:cstheme="majorHAnsi"/>
          <w:sz w:val="22"/>
          <w:szCs w:val="22"/>
        </w:rPr>
        <w:t>project, program</w:t>
      </w:r>
      <w:r w:rsidR="00E1235D" w:rsidRPr="00CD61AB">
        <w:rPr>
          <w:rFonts w:asciiTheme="majorHAnsi" w:hAnsiTheme="majorHAnsi" w:cstheme="majorHAnsi"/>
          <w:sz w:val="22"/>
          <w:szCs w:val="22"/>
        </w:rPr>
        <w:t xml:space="preserve">, </w:t>
      </w:r>
      <w:r w:rsidR="004D2BB6">
        <w:rPr>
          <w:rFonts w:asciiTheme="majorHAnsi" w:hAnsiTheme="majorHAnsi" w:cstheme="majorHAnsi"/>
          <w:sz w:val="22"/>
          <w:szCs w:val="22"/>
        </w:rPr>
        <w:t xml:space="preserve">or </w:t>
      </w:r>
      <w:r w:rsidR="00E1235D" w:rsidRPr="00CD61AB">
        <w:rPr>
          <w:rFonts w:asciiTheme="majorHAnsi" w:hAnsiTheme="majorHAnsi" w:cstheme="majorHAnsi"/>
          <w:sz w:val="22"/>
          <w:szCs w:val="22"/>
        </w:rPr>
        <w:t>event that told you that you made a difference</w:t>
      </w:r>
      <w:r w:rsidR="00467280" w:rsidRPr="00CD61AB">
        <w:rPr>
          <w:rFonts w:asciiTheme="majorHAnsi" w:hAnsiTheme="majorHAnsi" w:cstheme="majorHAnsi"/>
          <w:sz w:val="22"/>
          <w:szCs w:val="22"/>
        </w:rPr>
        <w:t>?</w:t>
      </w:r>
    </w:p>
    <w:p w14:paraId="70938E87" w14:textId="77777777" w:rsidR="00E973C9" w:rsidRPr="00CD61AB" w:rsidRDefault="00E973C9" w:rsidP="002E47CC">
      <w:pPr>
        <w:rPr>
          <w:rFonts w:asciiTheme="majorHAnsi" w:hAnsiTheme="majorHAnsi" w:cstheme="majorHAnsi"/>
          <w:sz w:val="22"/>
          <w:szCs w:val="22"/>
        </w:rPr>
      </w:pPr>
    </w:p>
    <w:p w14:paraId="395F6CBF" w14:textId="77777777" w:rsidR="002E47CC" w:rsidRPr="00CD61AB" w:rsidRDefault="002E47CC" w:rsidP="002E47CC">
      <w:pPr>
        <w:rPr>
          <w:rFonts w:asciiTheme="majorHAnsi" w:hAnsiTheme="majorHAnsi" w:cstheme="majorHAnsi"/>
          <w:sz w:val="22"/>
          <w:szCs w:val="22"/>
        </w:rPr>
      </w:pPr>
    </w:p>
    <w:p w14:paraId="156BD675" w14:textId="77777777" w:rsidR="00757C1C" w:rsidRPr="00CD61AB" w:rsidRDefault="00757C1C" w:rsidP="002E47CC">
      <w:pPr>
        <w:rPr>
          <w:rFonts w:asciiTheme="majorHAnsi" w:hAnsiTheme="majorHAnsi" w:cstheme="majorHAnsi"/>
          <w:sz w:val="22"/>
          <w:szCs w:val="22"/>
        </w:rPr>
      </w:pPr>
    </w:p>
    <w:p w14:paraId="34317ED4" w14:textId="008127D7" w:rsidR="002E47CC" w:rsidRPr="00CD61AB" w:rsidRDefault="002E47CC" w:rsidP="00A5463B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What did you learn about participants/your organization/your community </w:t>
      </w:r>
      <w:r w:rsidR="00A5463B" w:rsidRPr="00CD61AB">
        <w:rPr>
          <w:rFonts w:asciiTheme="majorHAnsi" w:hAnsiTheme="majorHAnsi" w:cstheme="majorHAnsi"/>
          <w:sz w:val="22"/>
          <w:szCs w:val="22"/>
        </w:rPr>
        <w:t>because of</w:t>
      </w:r>
      <w:r w:rsidRPr="00CD61AB">
        <w:rPr>
          <w:rFonts w:asciiTheme="majorHAnsi" w:hAnsiTheme="majorHAnsi" w:cstheme="majorHAnsi"/>
          <w:sz w:val="22"/>
          <w:szCs w:val="22"/>
        </w:rPr>
        <w:t xml:space="preserve"> your </w:t>
      </w:r>
      <w:r w:rsidR="004D2BB6">
        <w:rPr>
          <w:rFonts w:asciiTheme="majorHAnsi" w:hAnsiTheme="majorHAnsi" w:cstheme="majorHAnsi"/>
          <w:sz w:val="22"/>
          <w:szCs w:val="22"/>
        </w:rPr>
        <w:t>project, program</w:t>
      </w:r>
      <w:r w:rsidR="00A5463B" w:rsidRPr="00CD61AB">
        <w:rPr>
          <w:rFonts w:asciiTheme="majorHAnsi" w:hAnsiTheme="majorHAnsi" w:cstheme="majorHAnsi"/>
          <w:sz w:val="22"/>
          <w:szCs w:val="22"/>
        </w:rPr>
        <w:t>, or event</w:t>
      </w:r>
      <w:r w:rsidRPr="00CD61AB">
        <w:rPr>
          <w:rFonts w:asciiTheme="majorHAnsi" w:hAnsiTheme="majorHAnsi" w:cstheme="majorHAnsi"/>
          <w:sz w:val="22"/>
          <w:szCs w:val="22"/>
        </w:rPr>
        <w:t>?</w:t>
      </w:r>
      <w:r w:rsidR="009D0182">
        <w:rPr>
          <w:rFonts w:asciiTheme="majorHAnsi" w:hAnsiTheme="majorHAnsi" w:cstheme="majorHAnsi"/>
          <w:sz w:val="22"/>
          <w:szCs w:val="22"/>
        </w:rPr>
        <w:t xml:space="preserve"> </w:t>
      </w:r>
      <w:r w:rsidR="00DF46DF">
        <w:rPr>
          <w:rFonts w:asciiTheme="majorHAnsi" w:hAnsiTheme="majorHAnsi" w:cstheme="majorHAnsi"/>
          <w:sz w:val="22"/>
          <w:szCs w:val="22"/>
        </w:rPr>
        <w:t>Or what would you have done differently?</w:t>
      </w:r>
    </w:p>
    <w:p w14:paraId="6E7927BC" w14:textId="77777777" w:rsidR="00F420C5" w:rsidRDefault="00F420C5" w:rsidP="00A5463B">
      <w:pPr>
        <w:rPr>
          <w:rFonts w:asciiTheme="majorHAnsi" w:hAnsiTheme="majorHAnsi" w:cstheme="majorHAnsi"/>
          <w:sz w:val="22"/>
          <w:szCs w:val="22"/>
        </w:rPr>
      </w:pPr>
    </w:p>
    <w:p w14:paraId="6DCA8AAF" w14:textId="77777777" w:rsidR="008A3F5C" w:rsidRPr="00CD61AB" w:rsidRDefault="008A3F5C" w:rsidP="00A5463B">
      <w:pPr>
        <w:rPr>
          <w:rFonts w:asciiTheme="majorHAnsi" w:hAnsiTheme="majorHAnsi" w:cstheme="majorHAnsi"/>
          <w:sz w:val="22"/>
          <w:szCs w:val="22"/>
        </w:rPr>
      </w:pPr>
    </w:p>
    <w:p w14:paraId="0763F8B6" w14:textId="77777777" w:rsidR="00E77DC5" w:rsidRPr="00CD61AB" w:rsidRDefault="00E77DC5" w:rsidP="00A5463B">
      <w:pPr>
        <w:rPr>
          <w:rFonts w:asciiTheme="majorHAnsi" w:hAnsiTheme="majorHAnsi" w:cstheme="majorHAnsi"/>
          <w:sz w:val="22"/>
          <w:szCs w:val="22"/>
        </w:rPr>
      </w:pPr>
    </w:p>
    <w:p w14:paraId="1A14CA39" w14:textId="2AAC2B31" w:rsidR="002E47CC" w:rsidRDefault="00E1235D" w:rsidP="002E47CC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D61AB">
        <w:rPr>
          <w:rFonts w:asciiTheme="majorHAnsi" w:hAnsiTheme="majorHAnsi" w:cstheme="majorHAnsi"/>
          <w:b/>
          <w:bCs/>
          <w:sz w:val="22"/>
          <w:szCs w:val="22"/>
        </w:rPr>
        <w:t>Any other c</w:t>
      </w:r>
      <w:r w:rsidR="00E77DC5" w:rsidRPr="00CD61AB">
        <w:rPr>
          <w:rFonts w:asciiTheme="majorHAnsi" w:hAnsiTheme="majorHAnsi" w:cstheme="majorHAnsi"/>
          <w:b/>
          <w:bCs/>
          <w:sz w:val="22"/>
          <w:szCs w:val="22"/>
        </w:rPr>
        <w:t xml:space="preserve">omments: </w:t>
      </w:r>
    </w:p>
    <w:p w14:paraId="2670BF8A" w14:textId="77777777" w:rsidR="00E973C9" w:rsidRPr="00CD61AB" w:rsidRDefault="00E973C9" w:rsidP="002E47CC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2A9E9C10" w14:textId="77777777" w:rsidR="002E47CC" w:rsidRPr="00CD61AB" w:rsidRDefault="002E47CC" w:rsidP="002E47CC">
      <w:pPr>
        <w:rPr>
          <w:rFonts w:ascii="Times New Roman" w:hAnsi="Times New Roman" w:cs="Times New Roman"/>
          <w:sz w:val="22"/>
          <w:szCs w:val="22"/>
        </w:rPr>
      </w:pPr>
    </w:p>
    <w:p w14:paraId="5350AAAD" w14:textId="77777777" w:rsidR="00102912" w:rsidRDefault="00102912">
      <w:pPr>
        <w:rPr>
          <w:rFonts w:asciiTheme="majorHAnsi" w:hAnsiTheme="majorHAnsi" w:cstheme="majorHAnsi"/>
          <w:sz w:val="22"/>
          <w:szCs w:val="22"/>
        </w:rPr>
      </w:pPr>
    </w:p>
    <w:p w14:paraId="69AC81B0" w14:textId="6E33C670" w:rsidR="00470297" w:rsidRDefault="00E77DC5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>If you are willing to share a quote about the difference this funding made, please share it here.</w:t>
      </w:r>
      <w:r w:rsidR="00F12A56">
        <w:rPr>
          <w:rFonts w:asciiTheme="majorHAnsi" w:hAnsiTheme="majorHAnsi" w:cstheme="majorHAnsi"/>
          <w:sz w:val="22"/>
          <w:szCs w:val="22"/>
        </w:rPr>
        <w:t xml:space="preserve"> </w:t>
      </w:r>
      <w:r w:rsidR="000D7917" w:rsidRPr="00CD61AB">
        <w:rPr>
          <w:rFonts w:asciiTheme="majorHAnsi" w:hAnsiTheme="majorHAnsi" w:cstheme="majorHAnsi"/>
          <w:sz w:val="22"/>
          <w:szCs w:val="22"/>
        </w:rPr>
        <w:t xml:space="preserve">A picture would also be </w:t>
      </w:r>
      <w:r w:rsidR="00102912">
        <w:rPr>
          <w:rFonts w:asciiTheme="majorHAnsi" w:hAnsiTheme="majorHAnsi" w:cstheme="majorHAnsi"/>
          <w:sz w:val="22"/>
          <w:szCs w:val="22"/>
        </w:rPr>
        <w:t>greatly appreciated</w:t>
      </w:r>
      <w:r w:rsidR="000D7917" w:rsidRPr="00CD61AB">
        <w:rPr>
          <w:rFonts w:asciiTheme="majorHAnsi" w:hAnsiTheme="majorHAnsi" w:cstheme="majorHAnsi"/>
          <w:sz w:val="22"/>
          <w:szCs w:val="22"/>
        </w:rPr>
        <w:t xml:space="preserve">. </w:t>
      </w:r>
      <w:r w:rsidR="000D7917">
        <w:rPr>
          <w:rFonts w:asciiTheme="majorHAnsi" w:hAnsiTheme="majorHAnsi" w:cstheme="majorHAnsi"/>
          <w:sz w:val="22"/>
          <w:szCs w:val="22"/>
        </w:rPr>
        <w:t>Quotes or pictures</w:t>
      </w:r>
      <w:r w:rsidRPr="00CD61AB">
        <w:rPr>
          <w:rFonts w:asciiTheme="majorHAnsi" w:hAnsiTheme="majorHAnsi" w:cstheme="majorHAnsi"/>
          <w:sz w:val="22"/>
          <w:szCs w:val="22"/>
        </w:rPr>
        <w:t xml:space="preserve"> could be listed with your name and organization’s name on the Roseville Area Community Foundation website</w:t>
      </w:r>
      <w:r w:rsidR="00102912">
        <w:rPr>
          <w:rFonts w:asciiTheme="majorHAnsi" w:hAnsiTheme="majorHAnsi" w:cstheme="majorHAnsi"/>
          <w:sz w:val="22"/>
          <w:szCs w:val="22"/>
        </w:rPr>
        <w:t xml:space="preserve"> and would be considered permitted for this use.</w:t>
      </w:r>
    </w:p>
    <w:p w14:paraId="6F6CBF4B" w14:textId="77777777" w:rsidR="00BA68BF" w:rsidRDefault="00BA68BF">
      <w:pPr>
        <w:rPr>
          <w:rFonts w:asciiTheme="majorHAnsi" w:hAnsiTheme="majorHAnsi" w:cstheme="majorHAnsi"/>
          <w:sz w:val="22"/>
          <w:szCs w:val="22"/>
        </w:rPr>
      </w:pPr>
    </w:p>
    <w:p w14:paraId="1920D4B6" w14:textId="77777777" w:rsidR="008846D0" w:rsidRDefault="008846D0">
      <w:pPr>
        <w:rPr>
          <w:rFonts w:asciiTheme="majorHAnsi" w:hAnsiTheme="majorHAnsi" w:cstheme="majorHAnsi"/>
          <w:sz w:val="22"/>
          <w:szCs w:val="22"/>
        </w:rPr>
      </w:pPr>
    </w:p>
    <w:p w14:paraId="0CC0ECAF" w14:textId="77777777" w:rsidR="008846D0" w:rsidRDefault="008846D0">
      <w:pPr>
        <w:rPr>
          <w:rFonts w:asciiTheme="majorHAnsi" w:hAnsiTheme="majorHAnsi" w:cstheme="majorHAnsi"/>
          <w:sz w:val="22"/>
          <w:szCs w:val="22"/>
        </w:rPr>
      </w:pPr>
    </w:p>
    <w:p w14:paraId="473850D3" w14:textId="77777777" w:rsidR="008846D0" w:rsidRDefault="008846D0">
      <w:pPr>
        <w:rPr>
          <w:rFonts w:asciiTheme="majorHAnsi" w:hAnsiTheme="majorHAnsi" w:cstheme="majorHAnsi"/>
          <w:sz w:val="22"/>
          <w:szCs w:val="22"/>
        </w:rPr>
      </w:pPr>
    </w:p>
    <w:p w14:paraId="5015CDA3" w14:textId="45CCF6A6" w:rsidR="001F4F68" w:rsidRPr="003D128A" w:rsidRDefault="008846D0" w:rsidP="001F4F68">
      <w:pPr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Please submit your completed grant report to the following email:</w:t>
      </w:r>
    </w:p>
    <w:p w14:paraId="6F7ED7CE" w14:textId="2E8E24D1" w:rsidR="001F4F68" w:rsidRPr="003D128A" w:rsidRDefault="008846D0" w:rsidP="001F4F68">
      <w:pPr>
        <w:rPr>
          <w:rStyle w:val="Hyperlink"/>
          <w:rFonts w:asciiTheme="majorHAnsi" w:hAnsiTheme="majorHAnsi" w:cstheme="majorHAnsi"/>
          <w:b/>
          <w:bCs/>
          <w:color w:val="000000" w:themeColor="text1"/>
          <w:sz w:val="22"/>
          <w:szCs w:val="22"/>
          <w:u w:val="none"/>
        </w:rPr>
      </w:pPr>
      <w:hyperlink r:id="rId7" w:history="1">
        <w:r w:rsidRPr="00913D2B">
          <w:rPr>
            <w:rStyle w:val="Hyperlink"/>
            <w:rFonts w:asciiTheme="majorHAnsi" w:hAnsiTheme="majorHAnsi" w:cstheme="majorHAnsi"/>
            <w:b/>
            <w:bCs/>
            <w:sz w:val="22"/>
            <w:szCs w:val="22"/>
          </w:rPr>
          <w:t>racf.info@gmail.com</w:t>
        </w:r>
      </w:hyperlink>
    </w:p>
    <w:p w14:paraId="51149C52" w14:textId="607108F6" w:rsidR="00BA68BF" w:rsidRPr="00CD61AB" w:rsidRDefault="001F4F68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(</w:t>
      </w:r>
      <w:r w:rsidR="008846D0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Grant reports</w:t>
      </w:r>
      <w:r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 xml:space="preserve"> are required to be submitted by email, no paper copies accepted)</w:t>
      </w:r>
    </w:p>
    <w:sectPr w:rsidR="00BA68BF" w:rsidRPr="00CD61AB" w:rsidSect="00F420C5">
      <w:headerReference w:type="default" r:id="rId8"/>
      <w:footerReference w:type="default" r:id="rId9"/>
      <w:pgSz w:w="12240" w:h="15840"/>
      <w:pgMar w:top="1440" w:right="1440" w:bottom="86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6B7AF" w14:textId="77777777" w:rsidR="00014AFA" w:rsidRDefault="00014AFA" w:rsidP="00F420C5">
      <w:r>
        <w:separator/>
      </w:r>
    </w:p>
  </w:endnote>
  <w:endnote w:type="continuationSeparator" w:id="0">
    <w:p w14:paraId="56E3610E" w14:textId="77777777" w:rsidR="00014AFA" w:rsidRDefault="00014AFA" w:rsidP="00F42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17E12" w14:textId="49F17F85" w:rsidR="00F45CAE" w:rsidRPr="00CC1253" w:rsidRDefault="00420378" w:rsidP="00BA68BF">
    <w:pPr>
      <w:pStyle w:val="Footer"/>
      <w:rPr>
        <w:rFonts w:ascii="Calibri" w:hAnsi="Calibri"/>
        <w:sz w:val="22"/>
        <w:szCs w:val="22"/>
      </w:rPr>
    </w:pPr>
    <w:r>
      <w:tab/>
    </w:r>
    <w:r w:rsidRPr="00CC1253">
      <w:rPr>
        <w:rFonts w:ascii="Calibri" w:hAnsi="Calibri"/>
        <w:sz w:val="22"/>
        <w:szCs w:val="22"/>
      </w:rPr>
      <w:t xml:space="preserve">PAGE </w:t>
    </w:r>
    <w:r w:rsidR="0038407B" w:rsidRPr="00CC1253">
      <w:rPr>
        <w:rFonts w:ascii="Calibri" w:hAnsi="Calibri"/>
        <w:sz w:val="22"/>
        <w:szCs w:val="22"/>
      </w:rPr>
      <w:fldChar w:fldCharType="begin"/>
    </w:r>
    <w:r w:rsidR="0038407B" w:rsidRPr="00CC1253">
      <w:rPr>
        <w:rFonts w:ascii="Calibri" w:hAnsi="Calibri"/>
        <w:sz w:val="22"/>
        <w:szCs w:val="22"/>
      </w:rPr>
      <w:instrText xml:space="preserve"> PAGE   \* MERGEFORMAT </w:instrText>
    </w:r>
    <w:r w:rsidR="0038407B" w:rsidRPr="00CC1253">
      <w:rPr>
        <w:rFonts w:ascii="Calibri" w:hAnsi="Calibri"/>
        <w:sz w:val="22"/>
        <w:szCs w:val="22"/>
      </w:rPr>
      <w:fldChar w:fldCharType="separate"/>
    </w:r>
    <w:r w:rsidR="0038407B" w:rsidRPr="00CC1253">
      <w:rPr>
        <w:rFonts w:ascii="Calibri" w:hAnsi="Calibri"/>
        <w:noProof/>
        <w:sz w:val="22"/>
        <w:szCs w:val="22"/>
      </w:rPr>
      <w:t>1</w:t>
    </w:r>
    <w:r w:rsidR="0038407B" w:rsidRPr="00CC1253">
      <w:rPr>
        <w:rFonts w:ascii="Calibri" w:hAnsi="Calibri"/>
        <w:noProof/>
        <w:sz w:val="22"/>
        <w:szCs w:val="22"/>
      </w:rPr>
      <w:fldChar w:fldCharType="end"/>
    </w:r>
    <w:r w:rsidR="00F45CAE">
      <w:rPr>
        <w:rFonts w:ascii="Calibri" w:hAnsi="Calibri"/>
        <w:sz w:val="22"/>
        <w:szCs w:val="22"/>
      </w:rPr>
      <w:t xml:space="preserve"> – </w:t>
    </w:r>
    <w:r w:rsidR="00BA68BF">
      <w:rPr>
        <w:rFonts w:ascii="Calibri" w:hAnsi="Calibri"/>
        <w:sz w:val="22"/>
        <w:szCs w:val="22"/>
      </w:rPr>
      <w:t>12-7-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09680" w14:textId="77777777" w:rsidR="00014AFA" w:rsidRDefault="00014AFA" w:rsidP="00F420C5">
      <w:r>
        <w:separator/>
      </w:r>
    </w:p>
  </w:footnote>
  <w:footnote w:type="continuationSeparator" w:id="0">
    <w:p w14:paraId="64F36F4C" w14:textId="77777777" w:rsidR="00014AFA" w:rsidRDefault="00014AFA" w:rsidP="00F42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CEE59" w14:textId="49B67C8D" w:rsidR="00F420C5" w:rsidRPr="00596650" w:rsidRDefault="00F420C5" w:rsidP="00F420C5">
    <w:pPr>
      <w:ind w:left="720" w:firstLine="720"/>
      <w:jc w:val="center"/>
      <w:rPr>
        <w:rFonts w:ascii="Calibri" w:hAnsi="Calibri" w:cstheme="majorHAnsi"/>
        <w:b/>
        <w:sz w:val="28"/>
      </w:rPr>
    </w:pPr>
    <w:r w:rsidRPr="00596650">
      <w:rPr>
        <w:rFonts w:ascii="Calibri" w:hAnsi="Calibri" w:cstheme="majorHAnsi"/>
        <w:b/>
        <w:noProof/>
        <w:sz w:val="28"/>
        <w:szCs w:val="28"/>
        <w:lang w:eastAsia="en-US"/>
      </w:rPr>
      <w:drawing>
        <wp:anchor distT="0" distB="0" distL="114300" distR="114300" simplePos="0" relativeHeight="251659776" behindDoc="1" locked="0" layoutInCell="1" allowOverlap="1" wp14:anchorId="325BCFAC" wp14:editId="0C3C6814">
          <wp:simplePos x="0" y="0"/>
          <wp:positionH relativeFrom="margin">
            <wp:posOffset>190500</wp:posOffset>
          </wp:positionH>
          <wp:positionV relativeFrom="paragraph">
            <wp:posOffset>-279400</wp:posOffset>
          </wp:positionV>
          <wp:extent cx="1028700" cy="1064260"/>
          <wp:effectExtent l="0" t="0" r="0" b="2540"/>
          <wp:wrapTight wrapText="bothSides">
            <wp:wrapPolygon edited="0">
              <wp:start x="0" y="0"/>
              <wp:lineTo x="0" y="21265"/>
              <wp:lineTo x="21200" y="21265"/>
              <wp:lineTo x="21200" y="0"/>
              <wp:lineTo x="0" y="0"/>
            </wp:wrapPolygon>
          </wp:wrapTight>
          <wp:docPr id="1" name="Picture 1" descr="C:\Users\Beth\Pictures\RACF\rose logo alone for RACF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th\Pictures\RACF\rose logo alone for RACF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64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6650">
      <w:rPr>
        <w:rFonts w:ascii="Calibri" w:hAnsi="Calibri" w:cstheme="majorHAnsi"/>
        <w:b/>
        <w:sz w:val="28"/>
      </w:rPr>
      <w:t>ROSEVILLE AREA COMMUNITY FOUNDATION</w:t>
    </w:r>
  </w:p>
  <w:p w14:paraId="71778A78" w14:textId="13E2F47D" w:rsidR="00F420C5" w:rsidRPr="00596650" w:rsidRDefault="00F420C5" w:rsidP="00F420C5">
    <w:pPr>
      <w:pStyle w:val="Header"/>
      <w:jc w:val="center"/>
      <w:rPr>
        <w:rFonts w:ascii="Calibri" w:hAnsi="Calibri" w:cstheme="majorHAnsi"/>
        <w:sz w:val="28"/>
      </w:rPr>
    </w:pPr>
    <w:r w:rsidRPr="00596650">
      <w:rPr>
        <w:rFonts w:ascii="Calibri" w:hAnsi="Calibri"/>
        <w:sz w:val="28"/>
      </w:rPr>
      <w:t xml:space="preserve">           </w:t>
    </w:r>
    <w:r w:rsidRPr="00596650">
      <w:rPr>
        <w:rFonts w:ascii="Calibri" w:hAnsi="Calibri" w:cstheme="majorHAnsi"/>
        <w:sz w:val="28"/>
      </w:rPr>
      <w:t>Grant Report Form</w:t>
    </w:r>
  </w:p>
  <w:p w14:paraId="22C1E078" w14:textId="77777777" w:rsidR="00E1235D" w:rsidRDefault="00E1235D" w:rsidP="00596650">
    <w:pPr>
      <w:pStyle w:val="Header"/>
    </w:pPr>
  </w:p>
  <w:p w14:paraId="10B3AC9C" w14:textId="77777777" w:rsidR="00E1235D" w:rsidRDefault="00E1235D" w:rsidP="00F420C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B23BF6"/>
    <w:multiLevelType w:val="hybridMultilevel"/>
    <w:tmpl w:val="E1146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1566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AwNLY0s7C0NDSzNLdQ0lEKTi0uzszPAykwqgUAVyLU8iwAAAA="/>
  </w:docVars>
  <w:rsids>
    <w:rsidRoot w:val="002E47CC"/>
    <w:rsid w:val="00014AFA"/>
    <w:rsid w:val="00065722"/>
    <w:rsid w:val="0008474F"/>
    <w:rsid w:val="000B2125"/>
    <w:rsid w:val="000D7917"/>
    <w:rsid w:val="00102912"/>
    <w:rsid w:val="001258B7"/>
    <w:rsid w:val="00132514"/>
    <w:rsid w:val="00157E2A"/>
    <w:rsid w:val="001F4EAD"/>
    <w:rsid w:val="001F4F68"/>
    <w:rsid w:val="001F5842"/>
    <w:rsid w:val="002203E5"/>
    <w:rsid w:val="00280632"/>
    <w:rsid w:val="0029232D"/>
    <w:rsid w:val="002D48A3"/>
    <w:rsid w:val="002E47CC"/>
    <w:rsid w:val="002E7610"/>
    <w:rsid w:val="00370F15"/>
    <w:rsid w:val="0038407B"/>
    <w:rsid w:val="003841DB"/>
    <w:rsid w:val="003F2F41"/>
    <w:rsid w:val="003F565B"/>
    <w:rsid w:val="00400D9C"/>
    <w:rsid w:val="00420378"/>
    <w:rsid w:val="00436BD0"/>
    <w:rsid w:val="00467280"/>
    <w:rsid w:val="00470297"/>
    <w:rsid w:val="004D2BB6"/>
    <w:rsid w:val="004D4F7D"/>
    <w:rsid w:val="004F4B4A"/>
    <w:rsid w:val="004F5C56"/>
    <w:rsid w:val="005100B3"/>
    <w:rsid w:val="005531F2"/>
    <w:rsid w:val="00596650"/>
    <w:rsid w:val="005C02CC"/>
    <w:rsid w:val="005C6282"/>
    <w:rsid w:val="005D0F33"/>
    <w:rsid w:val="00683598"/>
    <w:rsid w:val="00685340"/>
    <w:rsid w:val="006C69AE"/>
    <w:rsid w:val="007051A5"/>
    <w:rsid w:val="00706894"/>
    <w:rsid w:val="00722E2D"/>
    <w:rsid w:val="00755B87"/>
    <w:rsid w:val="00757C1C"/>
    <w:rsid w:val="007761A4"/>
    <w:rsid w:val="007767F4"/>
    <w:rsid w:val="007A2502"/>
    <w:rsid w:val="007A33B6"/>
    <w:rsid w:val="008433FB"/>
    <w:rsid w:val="00853A9D"/>
    <w:rsid w:val="008609BD"/>
    <w:rsid w:val="008846D0"/>
    <w:rsid w:val="008A3F5C"/>
    <w:rsid w:val="008A7EAA"/>
    <w:rsid w:val="008C492E"/>
    <w:rsid w:val="00973028"/>
    <w:rsid w:val="00981FA7"/>
    <w:rsid w:val="00990C15"/>
    <w:rsid w:val="009975EC"/>
    <w:rsid w:val="009D0182"/>
    <w:rsid w:val="009D7D5F"/>
    <w:rsid w:val="00A17D06"/>
    <w:rsid w:val="00A5463B"/>
    <w:rsid w:val="00A556A3"/>
    <w:rsid w:val="00AF5F9C"/>
    <w:rsid w:val="00B1749F"/>
    <w:rsid w:val="00BA68BF"/>
    <w:rsid w:val="00BA711F"/>
    <w:rsid w:val="00BC7116"/>
    <w:rsid w:val="00BD29FF"/>
    <w:rsid w:val="00C65D72"/>
    <w:rsid w:val="00C73C3B"/>
    <w:rsid w:val="00C84688"/>
    <w:rsid w:val="00CC1253"/>
    <w:rsid w:val="00CD61AB"/>
    <w:rsid w:val="00D05AFC"/>
    <w:rsid w:val="00D10830"/>
    <w:rsid w:val="00D30CD2"/>
    <w:rsid w:val="00D64C27"/>
    <w:rsid w:val="00DF39ED"/>
    <w:rsid w:val="00DF46DF"/>
    <w:rsid w:val="00DF66EB"/>
    <w:rsid w:val="00DF725D"/>
    <w:rsid w:val="00E1235D"/>
    <w:rsid w:val="00E37F35"/>
    <w:rsid w:val="00E60F67"/>
    <w:rsid w:val="00E77DC5"/>
    <w:rsid w:val="00E973C9"/>
    <w:rsid w:val="00EE6714"/>
    <w:rsid w:val="00F12A56"/>
    <w:rsid w:val="00F420C5"/>
    <w:rsid w:val="00F45CAE"/>
    <w:rsid w:val="00F53D10"/>
    <w:rsid w:val="00F7046C"/>
    <w:rsid w:val="00FB1FFB"/>
    <w:rsid w:val="00FC7B42"/>
    <w:rsid w:val="00FD0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E785BC"/>
  <w15:docId w15:val="{0538BE99-AA4E-4044-8D3C-7E889AD92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7CC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7CC"/>
    <w:pPr>
      <w:ind w:left="720"/>
      <w:contextualSpacing/>
    </w:pPr>
  </w:style>
  <w:style w:type="table" w:styleId="TableGrid">
    <w:name w:val="Table Grid"/>
    <w:basedOn w:val="TableNormal"/>
    <w:uiPriority w:val="59"/>
    <w:rsid w:val="00D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20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20C5"/>
    <w:rPr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420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20C5"/>
    <w:rPr>
      <w:lang w:eastAsia="ja-JP"/>
    </w:rPr>
  </w:style>
  <w:style w:type="character" w:styleId="Hyperlink">
    <w:name w:val="Hyperlink"/>
    <w:basedOn w:val="DefaultParagraphFont"/>
    <w:uiPriority w:val="99"/>
    <w:unhideWhenUsed/>
    <w:rsid w:val="001F4F6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4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cf.inf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6</Words>
  <Characters>2282</Characters>
  <Application>Microsoft Office Word</Application>
  <DocSecurity>0</DocSecurity>
  <Lines>9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Norton</dc:creator>
  <cp:keywords/>
  <dc:description/>
  <cp:lastModifiedBy>V C Allen</cp:lastModifiedBy>
  <cp:revision>10</cp:revision>
  <cp:lastPrinted>2023-10-23T18:41:00Z</cp:lastPrinted>
  <dcterms:created xsi:type="dcterms:W3CDTF">2023-10-31T15:24:00Z</dcterms:created>
  <dcterms:modified xsi:type="dcterms:W3CDTF">2025-12-07T21:50:00Z</dcterms:modified>
</cp:coreProperties>
</file>